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8</w:t>
      </w:r>
      <w:r>
        <w:t xml:space="preserve"> </w:t>
      </w:r>
      <w:r>
        <w:t xml:space="preserve">เม.ย.</w:t>
      </w:r>
      <w:r>
        <w:t xml:space="preserve"> </w:t>
      </w:r>
      <w:r>
        <w:t xml:space="preserve">64)</w:t>
      </w:r>
    </w:p>
    <w:p>
      <w:pPr>
        <w:pStyle w:val="Date"/>
      </w:pPr>
      <w:r>
        <w:t xml:space="preserve">วันพุธที่</w:t>
      </w:r>
      <w:r>
        <w:t xml:space="preserve"> </w:t>
      </w:r>
      <w:r>
        <w:t xml:space="preserve">28</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คุณพยาบาลนะครับ ให้ข้อมูลมาทางผมว่าผู้ป่วย COVID ในขณะเดียวกันหัวหน้าก็ให้ไปดูแลผู้ป่วยคนอื่นที่ไม่ใช่โควิดด้วย นี่กลัวว่าจะเอาเชื้อไป</w:t>
      </w:r>
      <w:r>
        <w:t xml:space="preserve"> </w:t>
      </w:r>
      <w:r>
        <w:t xml:space="preserve">ติดตัวเขาไปจากตรงนั้นด้วยนี่ ผมอยากจะฝากคุณหมอไว้นิดหนึ่งแล้วกันนะครับ ว่ามีคุณพยาบาล // ก็ยังคงต้องยืนยันกับพี่น้องประชาชนนะครับ แม้สถานการณ์จะเป็นอย่างไรก็แล้วแต่ ก็ยังคงขอให้ดูแลสุขอนามัยส่วนตัวนะครับ เกิน 5 นาที แล้วไปพบปะกับผู้คน แล้วเกิดคนที่เราไปพบปะนี่เกิดติดเชื้อขึ้นมานี่ แม้ท่านไปสัมผัสคนป่วยไม่เสี่ยงเลยครับ หรือว่าเสี่ยงน้อยมาก เมื่อออกจากบ้าน พกแอลกอฮอล์ ที่มันจะส่งผลไม่เกิน 5 วัน 10 วัน ส่งผลออกมาเลยล่ะครับ ว่าเป็นอย่างไร ก็ขอให้อดทนดำเนินการสักนิดหนึ่ง 2-3 ขวบ 4 เดือน นี่เป็นเคสล่าสุดที่ฝากคุณหมอครับ ขอบพระคุณอย่างสูงครับ // ขอบคุณมากครับ // ท่านขอบพรคุณมาก ๆ // ท่านอนุชาด้วยนะ แล้วก็ท่านเลขาฯ ธนกร ครับ // นี่ก็ประสานให้เรา และก็มากที่สุด แล้วก็ทำงานกันไป ควบคู่กันไป คุณสุภาพนะครับ มีผู้เดินทางมาจากอุบลฯ มาพักอยู่ที่ย่านลำลูกกานะครับ เพิ่งมาทำงาน แต่ปรากฏว่าโรงงานตรวจคนเข้าเมือง มีผู้ติดเชื้อโควิดอยากขอเตียง เดี๋ยว ๆ นะครับ บอกว่าคนในบ้านมีอาศัยอยู่ 12 คน เดี๋ยวดูให้ชัดเจน ว่าติดเชื้อ มีผลยืนยันชัดเจน ก็จะทำตามนั้นนะ // ครับ คุณสำราญ คุณจีรวัตรครับ // ฮัลโหลค่ะ // สวัสดีค่ะ // เชิญเลยครับ // อย่างในกรณีของหนู 2 คน อาการเหมือนกัน เริ่มออก… // เดี๋ยวนะ ๆ เดี๋ยวนะครับ คุณพี่นะ คุณพี่ไปตรวจมาติดเชื้อ COVID ใช่ไหมครับ // คือว่าไปตรวจแล้วทั้ง 2 คน หนูมีอาการแน่นหน้าอก // อยู่ที่ไหนครับ // หนูอยู่ลาดกระบังค่ะพี่ // ลาดกระบัง ไปตรวจที่ไหนมา // บำราศนารดูร 13.00 น. นี้นะครับ เดี๋ยวผลออกปั๊บ ส่งข้อมูลให้ปั๊บ เดี๋ยวทีมงานเราจะส่งให้คุณหมอทาง สปสช. มีหลาน 2 คนไงคะพี่ // แล้วหลานติดไหม // มีหลานนี่บังเอิญเขายังไม่ได้ตรวจแล้วเขา</w:t>
      </w:r>
      <w:r>
        <w:t xml:space="preserve"> </w:t>
      </w:r>
      <w:r>
        <w:t xml:space="preserve">ไม่สบายทั้ง 2 คน แล้วหนูก็เป็นกังวล // ตอนนี้ก็ไปตรวจเลย ตอนนี้ควรจะตรวจ โรงพยาบาลลาดกระบังใกล้ที่สุด // ไปตอนนี้เขาก็บอกว่าเต็มค่ะ รอจนหลายวัน เหมือนแน่นหน้าอกนี่ // เต็ม ๆ เต็มแล้ว ไปแล้วเต็ม เต็มแล้วตาย เหมือนวันก่อนนะ เต็มแล้วตายเลย โอ.เค. ปัญหาอย่างหนึ่งนะ เอาอย่างนี้ครับ คุณจิราพร เดี๋ยวผมประสานให้กับคุณหมอกรณีเคสนี้นะ ของคุณและลูกกี่คน // หนูมีหลาน 2 คนที่อยู่ด้วยค่ะ // ค่ะ // 4 กับ 7 ขวบนะครับ จิราวัฒน์นี่สามีอายุเท่าไร // 41 ค่ะ // คุณล่ะครับ // 42 ค่ะ ไปตรวจแล้ว แต่หลาน 2 คนยังไม่ได้ตรวจนะครับ ปู่ ยา หรือว่าตา ยายนี่ // หนูหรือคะ // คุณเป็นปู่หรือตา แต่ว่ามีอาการทั้งคู่แล้ว ผัวเมียนะ // ค่ะ // โอ.เค. เดี๋ยวประสานให้ กรณีเคสนี้ คือ เคสต้องตรวจ เพราะว่าถ้ารอตรวจ ทีมงานต่อสายนี้ได้ไหม ทีมงาน ต่อสายพี่… เมื่อกี้ เจ้าของรถ ในกรุงเทพมหานคร ทีมงานต่อสายนี้เผื่อจะช่วย เดี๋ยวพาไปนะ พาไปที่บำราศฯ นะ ไปตรวจก่อนนะครับ // ทีมงานต่อเลยได้ไหมครับ ขยับเวลาไปหน่อยได้ไหม // เดี๋ยวเราจะขยับมาไวขึ้นแล้ว อย่าเพิ่งไป 11.30 น. ได้ไหม</w:t>
      </w:r>
      <w:r>
        <w:t xml:space="preserve"> </w:t>
      </w:r>
      <w:r>
        <w:t xml:space="preserve">อันนี้ก็ต้องดูต่อนะลองดูนะ ปรึกษาพี่เขาก่อน มีกลุ่มเสี่ยงอยู่ แต่เขายังไม่ได้ตรวจ เป็นเด็กทั้งคู่นะ ไปได้นี่จะขอบคุณมากนะครับ เขามีน้ำใจ เขามีรถพยาบาล รับ-ส่งฟรีเลย รับส่งผู้ติดเชื้อนะ รถตู้อย่างดี // อันนี้คุณจิราวัฒน์นะครับ ลองหาช่องทางก่อน // เดี๋ยวคุณจิรวัฒน์ สวัสดีครับ // มีผลเมืองดีแจ้งข่าวเข้ามานะครับ ว่าในพื้นที่หมู่ที่ 2 ถนนน้ำพอง ตำบลน้ำพอง จังหวัดขอนแก่นนะครับ ที่จะต้องกักตัว แล้วที่ไม่กัก แล้วก็มีการเปิดร้านเหล้าให้คนเข้าไปใช้บริการ ทั้งที่ทางการก็ประกาศห้ามออกจากบ้านอยู่แล้ว ก็ฝากเรียนแจ้งหน้าที่ในพื้นที่ด้วย ก่อนนะครับ ประสานนายอำเภอน้ำพรองก่อน ป้าน้อยยังพูดค้างอยู่เลย ทีมงานเอารูปป้าน้อยขึ้นหน่อยครับ แกบอกว่า แกนี่เป็นชาวจังหวัดชุมพรนะ ที่ลูกให้ฉันเดือนละ 3,000 สุดยอดเลยป้า นี่ป้า // นี่เขียนเฟซฯ มา ออกสำเนียงเลยหรือ // น.หนู ของคุณป้าน้อยดูนะ เดี๋ยวฝากหลานด้วยนะครับ เดี๋ยวมีโอกาสจะไปเยี่ยมนะครับ // ทานข้าวที่บ้านสักมื้อ คนอย่างนี้มีสักล้านคนประเทศไทยน่าจะเจริญ</w:t>
      </w:r>
      <w:r>
        <w:t xml:space="preserve"> </w:t>
      </w:r>
      <w:r>
        <w:t xml:space="preserve">นะครับ คุณธวัชชัยอยู่นนทบุรีนะครับ แต่พูดไม่ได้มีปัญหาทางสมอง ดึงออกตลอดนะ อยากทราบว่าจะเป็นข้อยกเว้นในการใส่หน้ากากอนามัยให้กับผู้ป่วยประมาณนี้หรือไม่ คือ ถ้าอยู่ในบ้าน พูดเบื้องต้นไปเมื่อสักครู่นี่แล้วนะครับ ครอบคลุมการรักษาพยาบาลให้กับผู้ติดเชื้อเพิ่มเติมนะ // สวัสดีค่ะ ท่านรองโฆษกฯ ครับ ในเรื่องของการดูแลค่าใช้จ่ายในเรื่องของ COVID มันมีเพิ่มเติม คือ เรื่องค่าใช้จ่ายนี่ รวมถึงค่าตรวจทางห้องแล็บด้วย การรักษาพยาบาล หน่วยงานที่เกี่ยวข้องไม่ว่าจะเป็นประกันสังคม ส่วนราชการ พยาบาลในสังกัดนี่เบิกจากภาครัฐได้ตรงนี้ แล้วก็ถ้าเป็นในส่วนของเอกชนต้องจ่ายให้ตรงนี้ นี่ก็จะยังรวมไปยังค่ายานภาหนะส่งเฮลิคอปเตอร์ หรือว่าถ้าต้องส่งเฮลิคอปเตอร์ไป ค่าฉีดน้ำยาค่าเชื้อ สิ่งเหล่านี้ ประชาชนไม่ต้องเสียก่อน ไม่ต้องสำรองจ่ายก่อนอันนี้ชัดเจน // ใช่ค่ะ แล้วก็ส่วนราชการ โรงพยาบาลของรัฐก็ไม่ต้องกังวลว่าเดี๋ยวจะเบิกส่วนกลางได้ไหม เลยใช่ไหมครับ // ค่ารถรับส่ง ค่ายาฆ่าเชื้อค่ะ แล้วถ้าต้องเดินทางอากาศยาน เครื่องบินเฮลิคอปเตอร์ก็ให้ แล้วก็มีกำหนดระยะเป็นอัตรา เรียกว่าดูแลให้ทั่วถึง ตอนนี้ // ตอนนี้เราก็มี 250,000 โดสแล้วในมือใช่ไหมคะ แล้วก็พฤษภาคมคาดว่าจะมีเพิ่มอีก แล้วก็เมื่อวานนี้ ครม. ก็อนุมัติให้ // 500,000 นี่ของ Seneca อันนี้ก็คือ… // astraZeneca ก็จะมาล็อตใหญ่ คือ มิถุนายน เงินกู้ COVID ทำไมเบิกจ่ายไปแค่ครึ่งเดียวเท่านั้นเอง ทำไมไม่ทุ่มซื้อวัคซีนให้เยอะ ๆ จริง ๆ แล้วค่าวัคซีน กลาง เราไม่ได้ใช่งบเงินกู้หมื่นกว่าล้าน ไม่ใช่ไอ้พันกว่าล้าน 1,200 ล้าน เพราะฉะนั้น ใช้งบทางด้านสาธารณสุขคุ้มค่า สวัสดีค่ะ // สวัสดีครับ เป็นประโยคที่สั้นจริง ๆ หลายประเด็นนะ ดร.รัชดา นะ หยุดเวลาไม่ได้จริง ๆ ครับ // คุณพี่สุภาพรผมถนอมนะครับ // ครับพี่ // ที่คุยกับพี่ว่าพี่มีรถแอมบูแลนซ์อยู่ 2 คัน ที่พร้อมบริการผู้ติดเชื้อใช่ไหมครับ // ครับ ๆ // ยังพร้อมอยู่ไหมครับ // ขอบคุณมาก นี่คือสิ่งที่ต้องขอบคุณ อยู่ตอนนี้ทาง NBT ช่อง 2 ที่ต้องขอบคุณเพราะพี่เอารถ 2 คันมาบริการให้ฟรี ขอบคุณครับ ผมมีน้อง 2 คน อายุ 4 ขวบกับ 7 ขวบนะครับ อยู่ลาดกระบัง ทีนี้ตากับยายเขาไปตรวจแล้วที่บำราศนราดูร แต่ว่าหลานนี่ไม่ได้ตรวจ ถ้าสมมติว่า ตายายประกาศผลต้องไปอยู่ที่ตึกใช่ไหมครับ เขาก็เอาตายายไปโรงพยาบาล แล้วหลานจะอยู่อย่างไร ไปตรวจด้วยนะครับ ผมฝาก เดี๋ยวผมจะรีบรับคนไข้ตรงนี้แล้วจะรีบประสานงานให้เลยครับ // ขอบพระคุณอย่างสูงเลย ขอบพระคุณอย่างยิ่งนะครับ ที่มีน้ำใจช่วยเหลือสังคม นี่คือเคสทีช่วยเหลือได้ดีมาก ๆ คือ มีรถเป็นของตัวเองนะ มีข่าวมาประชาสัมพันธ์นิดหนึ่งนะครับ คือ ตอนนี้นี่ใน กันแล้ว รูปล่าสุดในไลน์ครับ สายด่วนของชาวปทุมธานีนะครับ ติดขัดเรื่องเตียง การรักษา COVID-19 นี่นะครับ นะครับ ทั้ง LINE id เบอร์โทร.</w:t>
      </w:r>
      <w:r>
        <w:t xml:space="preserve"> </w:t>
      </w:r>
      <w:r>
        <w:t xml:space="preserve">02 581 5658 แล้วก็</w:t>
      </w:r>
      <w:r>
        <w:t xml:space="preserve"> </w:t>
      </w:r>
      <w:r>
        <w:t xml:space="preserve">ขอบคุณท่านนิพล รองปลัดกระทรวงมหาดไทย โทร. มาให้กำลังใจนะครับ จบด้วย</w:t>
      </w:r>
      <w:r>
        <w:t xml:space="preserve"> </w:t>
      </w:r>
      <w:r>
        <w:t xml:space="preserve">ภาพสุดท้ายก่อนจะจบรายการ</w:t>
      </w:r>
      <w:r>
        <w:t xml:space="preserve"> </w:t>
      </w:r>
      <w:r>
        <w:t xml:space="preserve">ผมก็คนนครนะ เทียมก็เป็นคนนครศรีธรรมราช</w:t>
      </w:r>
      <w:r>
        <w:t xml:space="preserve"> </w:t>
      </w:r>
      <w:r>
        <w:t xml:space="preserve">โลกออนไลน์ ถ้าไม่ใช่ความจริงนี่อันนี้ก็ต้องชี้แจงทำความเข้าใจนะ</w:t>
      </w:r>
      <w:r>
        <w:t xml:space="preserve"> </w:t>
      </w:r>
      <w:r>
        <w:t xml:space="preserve">แต่ว่าถ้าเป็นความจริง</w:t>
      </w:r>
      <w:r>
        <w:t xml:space="preserve"> </w:t>
      </w:r>
      <w:r>
        <w:t xml:space="preserve">คือ ไม่ยอมให้สร้างน่ะ ผมก็ตั้งคำถามแล้วถ้าคนนาเทียนติด COVID เองล่ะ แล้ว</w:t>
      </w:r>
      <w:r>
        <w:t xml:space="preserve"> </w:t>
      </w:r>
      <w:r>
        <w:t xml:space="preserve">ท่านจะไปอยู่นาไหน // ใช่ // คือนาทีนี้ต้องไม่ตั้วง</w:t>
      </w:r>
      <w:r>
        <w:t xml:space="preserve"> </w:t>
      </w:r>
      <w:r>
        <w:t xml:space="preserve">บอกอย่ามาสร้างที่นี่นะ ถ้าสร้างผมเผานะ ไม่น่ารัก แล้วก็ทาง… บอกว่าไม่ได้สร้างที่นั่น</w:t>
      </w:r>
      <w:r>
        <w:t xml:space="preserve"> </w:t>
      </w:r>
      <w:r>
        <w:t xml:space="preserve">ทีมงานขึ้นหน่อยครับ // เขาเขียนเอาไว้</w:t>
      </w:r>
      <w:r>
        <w:t xml:space="preserve"> </w:t>
      </w:r>
      <w:r>
        <w:t xml:space="preserve">ถ้าเทศบาลจะตั้ง ชาวนาเคียนจะเผา นี่ เขียนด้วยป้ายสีขาว ตัวอักษรสีแดง</w:t>
      </w:r>
      <w:r>
        <w:t xml:space="preserve"> </w:t>
      </w:r>
      <w:r>
        <w:t xml:space="preserve">แสดงถึงความไม่ใจ // ไม่รู้ว่ามีกี่คนนะครับ</w:t>
      </w:r>
      <w:r>
        <w:t xml:space="preserve"> </w:t>
      </w:r>
      <w:r>
        <w:t xml:space="preserve">อย่าเลยครับ มันเป็น</w:t>
      </w:r>
      <w:r>
        <w:t xml:space="preserve"> </w:t>
      </w:r>
      <w:r>
        <w:t xml:space="preserve">ความดี ศิลธรรม ประกอบกรรมดี</w:t>
      </w:r>
      <w:r>
        <w:t xml:space="preserve"> </w:t>
      </w:r>
      <w:r>
        <w:t xml:space="preserve">คนนครฯ ด้วยกันนะครับ</w:t>
      </w:r>
      <w:r>
        <w:t xml:space="preserve"> </w:t>
      </w:r>
      <w:r>
        <w:t xml:space="preserve">ลักษณะนี้มีไม่กี่คน</w:t>
      </w:r>
      <w:r>
        <w:t xml:space="preserve"> </w:t>
      </w:r>
      <w:r>
        <w:t xml:space="preserve">คนเมืองครหมดน่ะ คนเมืองพระนะ</w:t>
      </w:r>
      <w:r>
        <w:t xml:space="preserve"> </w:t>
      </w:r>
      <w:r>
        <w:t xml:space="preserve">แล้วถ้าชาวนาเคียนติดจะไปอยู่นาไหนล่ะครับ</w:t>
      </w:r>
      <w:r>
        <w:t xml:space="preserve"> </w:t>
      </w:r>
      <w:r>
        <w:t xml:space="preserve">ไปอยู่นาไหนล่ะครับ ไปอยู่นาเหนือก็ไม่ได้</w:t>
      </w:r>
      <w:r>
        <w:t xml:space="preserve"> </w:t>
      </w:r>
      <w:r>
        <w:t xml:space="preserve">กันนะครับ แล้วเขาก็ดูแลกันเป็นอย่างดี ไม่อย่านั้นเราก็ติดเชื้อกันหมดแล้วนะครับ</w:t>
      </w:r>
      <w:r>
        <w:t xml:space="preserve"> </w:t>
      </w:r>
      <w:r>
        <w:t xml:space="preserve">ใช่นะครับ ขอความกรุณาเมตตาปราณี</w:t>
      </w:r>
      <w:r>
        <w:t xml:space="preserve"> </w:t>
      </w:r>
      <w:r>
        <w:t xml:space="preserve">นะครับ เดี๋ยวไปติดตามการแถลงของ ศบค. นะครับ พี่ถนอม // นิดหนึ่ง ๆ หลังไมค์โทร. มาได้</w:t>
      </w:r>
      <w:r>
        <w:t xml:space="preserve"> </w:t>
      </w:r>
      <w:r>
        <w:t xml:space="preserve">สอบถามเรื่องอื่นเข้าไปสอบถามใน Facebook ส่วนตัวผมได้</w:t>
      </w:r>
      <w:r>
        <w:t xml:space="preserve"> </w:t>
      </w:r>
      <w:r>
        <w:t xml:space="preserve">พี่ถนอมกับผมลาไปก่อน สวัสดีครับ</w:t>
      </w:r>
    </w:p>
    <w:p>
      <w:pPr>
        <w:pStyle w:val="BodyText"/>
      </w:pPr>
      <w:r>
        <w:t xml:space="preserve">[เสียงดนตรี] ՐՐ</w:t>
      </w:r>
    </w:p>
    <w:p>
      <w:pPr>
        <w:pStyle w:val="BodyText"/>
      </w:pPr>
      <w:r>
        <w:t xml:space="preserve">(คุณปวีณา) สวัสดีค่ะ ต้อนรับเข้าสู่การแถลงข่าวของศูนย์บริหารสถานการณ์ COVID-19 จากที่ทำเนียบรัฐบาลค่ะ วันนี้ 28 เมษายน 2564 นะคะ นอกจากเรื่องของการติดตามสถานการณ์ COVID-19 วันนี้ค่ะ สำหรับแนวทางการปฏิบัติ ถ้าเรารู้ว่าเราติดเชื้อ COVID-19 ควรจะปฏิบัติอย่างไร รอการเข้ารับการรักษา การรอเตียง ถือว่าเป็นสิ่งที่สำคัญนะคะ ถือว่าเป็นการป้องกันเชื้อไปสู่คนข้างเคียงหรือว่าคนในครอบครัว ขณะเดียวกันวันนี้ก็มีความคืบหน้าเรื่องของความคืบหน้าของการบริหารจัดการเตียงค่ะ มีความรู้สึกมั่นใจในระบบการบริการ รักษาโรค COVID-19 ให้มากยิ่งขึ้นนะคะ ขอเรียนเชิญท่านแพทย์หญิง อภิสมัย ศรีรังสรรค์ ผู้ช่วยโฆษก ศบค. แถลงรายละเอียดวันนี้ เชิญค่ะ</w:t>
      </w:r>
    </w:p>
    <w:p>
      <w:pPr>
        <w:pStyle w:val="BodyText"/>
      </w:pPr>
      <w:r>
        <w:t xml:space="preserve">(แพทย์หญิงอภิสมัย) กราบสวัสดีพี่น้องประชาชนทุกท่านนะคะ ก็กลับกับการรายงานสถานการณ์การแพร่ระบาดโรคติดเชื้อ COVID-19 นะคะ รวมถึงมาตรการให้ความช่วยเหลือพี่น้องประชาชนนะคะ ว่าสนใจและเริ่มมีเสียงไถ่ถามกันมากขึ้น ว่าในฐานะประชาชนเราจะมีส่วนร่วมในการช่วยเหลือเพื่อนบ้านหรือว่าพี่น้องประชาชนคนอื่น ๆ ได้อย่างไร เดี๋ยววันนี้มีรายละเอียดสรุปให้เห็นภาพ ศบค. ชุดเล็กในวันนี้ค่ะ ไปเริ่มที่ยอดผู้ติดเชื้อทั้งโลกวันนี้นะคะ บวกเพิ่มไปอีก 800,000 กว่ารายนะคะ ทำให้ยอดผู้ติดเชื้อรวม 149 ล้านรายนะคะ แล้วก็ยอดผู้เสียชีวิตทั่วโลก 14,000 กว่าราย รวมแล้วเป็น 3 ล้านกว่ารายคะ ประเทศไทยอยู่อันดับที่ 104 นะคะ ก็ทำให้เป็นการไต่ขึ้นจากเมื่อวาน ก็คือ 105 ค่ะ ส่วนของประเทศทางทวีปเอเชีย ทั้งในส่วนของญี่ปุ่น มาเลเซีย เกาหลี ตัวเลขเหล่านี้จะขึ้นไว้ให้ท่านติดตาม พร้อมกับตัวเลขรายงานผู้ติดเชื้อ ขอความกรุณาติดตามได้ในรายละเอียดตรงนั้นนะคะ มาดูยอดผู้ติดเชื้อรายใหม่ ที่รายงานในที่ประชุม ศบค. ชุดเล็กนะคะ วันนี้บวกไป 2,012 รายนะคะ ซึ่งในจำนวนนี้เป็นผู้ที่รับการรักษาในโรงพยาบาล มีผู้ที่พบจากการคัดกรองเชิงรุก 108 ราย และเดินทางจากต่างประเทศอีก 11 ราย กล่องสีดำขวามือ แสดงให้เห็นยอดผู้เสียชีวิตเพิ่มไป 15 คนนะคะ ทำให้การนับยอดผู้เสียชีวิตสะสมตั้งแต่ปีที่แล้วนี้นะคะ 178 คนค่ะ ถ้ามาดูเฉพาะระลอกเมษายนของประเทศไทย นับตั้งแต่ 1 เมษายน ถึง 28 เมษายน ก็จะมียอดผู้เสียชีวิตสะสม 15 คนในวันนี้เป็น ในวันนี้เป็น 48 คนค่ะ สังเกตกล่องสีฟ้าที่เรากำลังติดตามกันอย่างใกล้ชิด</w:t>
      </w:r>
      <w:r>
        <w:t xml:space="preserve"> </w:t>
      </w:r>
      <w:r>
        <w:t xml:space="preserve">ทุกวันนะคะ คือ ยอดจำนวนผู้ที่ยังรับการรับการรักษาอยู่ รายงานวันนี้ ในจำนวนนี้เป็นผู้ป่วยหนัก 695 ราย และจำเป็นต้องใช้เครื่องช่วยหายใจ 199 รายค่ะ ในส่วนของรายละเอียดผู้เสียชีวิต 15 รายวันนี้ เป็นเพศชาย 11 รายค่ะ แล้วก็เพศหญิง 4 ราย โดยรวม ๆ สรุปนี่นะคะ บางท่านมีโรคประจำตัว ก็คือความดันโลหิตสูง โรคหัวใจ ไขมันในเลือดสูง โรคหอบหืด ไตเรื้อรัง ไทรอยด์ รวมทั้งอัลไซเมอร์นะคะ อย่างที่เรียนให้ท่านทราบย้ำในระยะหลัง ๆ นะคะ ว่าในกลุ่มนี้ก็พบว่า การเสียชีวิต การติดเชื้อ การติดเชื้อในครอบครัวมากกว่า 10 รายนะคะ แล้วก็มี 1 รายที่เป็นภาพข่าวนะคะ ว่าผู้ป่วยเสียชีวิตขณะที่รอคิวตรวจเป็น เวลา 3 วัน แล้วพอวันที่จะได้รับการตรวจก็มีการเสียชีวิตนะคะ แล้วก็มีการตรวจการยืนยันว่ามี COVID เป็นบวกนะคะ อย่างไรก็ตามก็ขอแสดงความเสียใจกับผู้ป่วย และครอบครัว ทุก ๆ ท่านด้วยค่ะ ไปดูสถานการณ์รายงานการเปลี่ยนแปลงนะคะ ถ้าท่านติดตามนี่ เรามีการกำหนดมาตรการต่าง ๆ นะคะ ในวันที่ 10 เมษายน มีการออกมาตรการปิดสถานบันเทิง ต่อมาในช่วงระยะเวลาสงกรานต์ ก็มีการให้ความร่วมมือให้พี่น้องประชาชน Work form Home รวมทั้งมีการประกาศข้อกำหนด พระราชกำหนด ฉบับที่ 20 อันนี้ก็เป็นเครื่องมือที่ภาครัฐเองก็ลดจำนวนผู้ติดเชื้อรายใหม่ ทิศทางยังค่อนข้างสูงอยู่นะคะ ถึงแม้จะมีทิศทางที่ลดลงมาบ้าง แต่ว่าที่ท่านเห็นนี่ ในลักษณะที่เราต้องร่วมมือรายใหม่ให้ได้ค่ะ ที่จะรักษาเตียงให้กับผู้ที่มีอาการเจ็บป่วยรุนแรงและจำเป็นนะคะ มาดูแยกกรณีกรุงเทพมหานคร และจังหวัดอื่น ๆ ท่านจะเห็นว่า ตัวเลขใหญ่ ๆ กรุงเทพมหารครจะเป็น 1,832 ทำให้ยอดสะสม กทม. อยู่ที่ 18,099 ในเรื่องของการบริหารจัดการเตียงของ กทม. โดย กทม. ก็ชี้แจงในรายละเอียดด้วยนะคะ จะขอนำเรียนไปด้วยค่ะ ในส่วนของผู้ที่เดินทางจากต่างประเทศนะคะ วันนี้มีทั้งสิ้น 11 รายค่ะ มีอินเดีย 1 ราย สาธารณรัฐเชก 1 ราย จีน 1 รายนะคะ แล้วก็ปากีสถาน 4 ราย กัมพูชาอีก 2 ราย ทั้งหมดได้รับการดูแลที่ State Quarantine ในส่วนของ Scoreboardที่รายงานจำนวนผู้ติดเชื้อ ขออนุญาตผ่านไปอย่างเร็ว ให้ท่านเห็นทิศทางของสีนิดหนึ่ง ในหลาย ๆ จังหวัดก็มีการปรับ</w:t>
      </w:r>
      <w:r>
        <w:t xml:space="preserve"> </w:t>
      </w:r>
      <w:r>
        <w:t xml:space="preserve">เป็นสีเขียว สีเหลือง ทำให้สะท้อนให้เห็นว่า การจัดการนั้น ๆ เริ่มกลับเข้าสู่สภาวะที่จัดสรร การดูแลผู้ติดเชื้อให้เข้าการรักษา</w:t>
      </w:r>
      <w:r>
        <w:t xml:space="preserve"> </w:t>
      </w:r>
      <w:r>
        <w:t xml:space="preserve">รองรับนะคะ แล้วก็ในบางจังหวัดที่มีการติดเชื้อเป็นกลุ่มเป็นก้อนนะคะ ซึ่งก็ทำให้เห็นภาพว่า การเข้าได้รับการดูแลอย่างถูกต้องนี่นะคะ ก็จะลดการติดเชื้อได้ด้วยนะคะ ในส่วนของแต่ละจังหวัด ขออนุญาตให้ท่านเห็นภาพของสุโขทัยนะคะ ซึ่งท่านนายแพทย์สาธารณสุขจังหวัดสุโขทัย ก็มีการคาดการณ์นะคะ ว่า 100 มีการเตรียมเตียงไว้ 100 เตียงทั้งจังหวัดไว้ 31 ห้อง ใน 9 อำเภอ รวมทั้งโรงพยาบาลสนามนะคะ ไม่ว่าจะเป็นมหาวิทยาลัย โรงแรมในพื้นที่ ก็ให้ความกรุณาร่วมมือกับภาครัฐนะคะ ช่วยเหลือในการเปิดเตียง นี่อยากสะท้อนให้ท่านเห็นว่า ตัวเลขไม่ได้ลดลงโดยตัวมันเอง แต่เกิดจากที่ทางจังหวัดเองนะคะ ก็ร่วมมือกันทำให้ตัวเลขลด และเราก็จะมีการใช้ลักษณะการดูแลเดียวกันกับ กทม. ด้วยนะคะ ในส่วนของตัวเลข 10 จังหวัดที่มีรายงานผู้ติดเชื้อสูงสุดสำหรับวันนี้นะคะ อันดับแรก กทม. 830 ปรับเป็นสีเขียว ยังลดลงจากเมื่อวานนี้นะคะ แต่ยังสูงอยู่ สมุทรปราการบวกไป 161 ราย ชลบุรี 108 ราย นนทบุรี 71 ราย สมุทรสาคร 59 ราย ปทุมธานี 57 นครปฐม 55 ราย สงขลา และนครปฐม เป็นอันดับ 10 รายงานวันนี้ 38 ราย ถ้าท่านดูทิศทางของแผนที่ประเทศไทยนะคะ ท่านจะเห็นภาพที่เริ่มเห็นสีเหลืองมากขึ้น จะเห็นแผนที่ลำดับที่ 4 การรายงานระหว่างสัปดาห์ที่แล้วนะคะ 25-28 เมษายน ซึ่งตรงนี้นี่นะคะ ก็จะทำให้เห็นว่าใน 76 จังหวัดที่ยังมีรายงานผู้ติดเชื้อ ก็จะมีผู้ติดเชื้อลดลง ถ้าเทียบในสไลด์ถัดไป จะเห็นว่าในส่วนของจังหวัดที่มีรายงานสีขาวนี่นะคะ วันนี้เรา วันนี้เราเห็น 9 จังหวัดแล้วค่ะ ที่ไม่มีรายงานผู้ติดเชื้อนะคะ ก็ปรับเป็นสีขาว สีเขียว ยังพบผู้ติดเชื้อที่จำนวนอยู่ที่ 1-10 ราย ของจังหวัดนั้น ๆ นะคะ 35 จังหวัดค่ะ เราเริ่มได้คืนพื้นที่สีขาว สีเขียว ทั้งสีเหลืองนะคะ ก็ยังมีรายงานที่ 11-50 ราย ในจังหวัดนั้น ตอนนี้พบอยู่ 25 จังหวัด สีแดงเข้มและสีส้ม ยังจับตามองเป็นพิเศษนะคะ เป็นจังหวัดที่มีรายงานผู้ติดเชื้อเป็นกลุ่มเป็นก้อนนี่คือสีส้ม สีแดง คือ 100 รายขึ้นไป ก็ตอนนี้พบอยู่ที่ 3 จังหวัด มาดูตัวอย่างของเคส กทม. ที่ทำไมเราต้องเน้นย้ำท่านทุกครั้งว่าตอนนี้นี่พี่น้องประชาชนจะติดตามว่ามีการติดเชื้อเป็นกลุ่มเป็นก้อนนะคะ เราก็พยายามจะเน้นย้ำให้พี่น้องประชาชนสังเกตอาการ หมั่นตรวจสอบตัวเอง ว่าท่านได้มีพฤติกรรมเสี่ยง ได้ไปใกล้ชิดกับบุคคลเสี่ยง ไปในสถานที่เสี่ยงหรือไม่ แต่เราจะเห็นลักษณะกลุ่มก้อนลักษณะอย่างนี้อยู่เป็นประจำนะคะ มีรายงานร้านอาหารในกรุงเทพมหานคร อยากให้เห็นตัวอย่าง Cluster นิดหนึ่ง Index case ท่านแรกนี่นะคะ มีประวัติว่าไปเที่ยวผับนะคะ ในกรุงเทพมหานคร ก็ใช้เวลาพอสมควร และมีประวัติการทำงานเป็นพนักงานเสิร์ฟที่ร้านอาหาร จากนั้นจาก Index case ผู้ติดเชื้อท่านแรก ท่านจะเห็นในแผนภาพที่รายงานเป็นตุ๊กตา ทำให้มีการแพร่กระจายเชื้อไปยังเพื่อนร่วมงาน ที่เป็นพนักงานร้านอาหาร ร้านมีการตรวจไปทั้งสิ้นในร้านอาหาร</w:t>
      </w:r>
      <w:r>
        <w:t xml:space="preserve"> </w:t>
      </w:r>
      <w:r>
        <w:t xml:space="preserve">23 รายนะคะ ตอนนี้พบยืนยันแล้วนะคะ ว่าเป็นผู้ติดเชื้อในกลุ่มก้อนเดียวกัน คือ 22 ราย และยังมีการกรมควบคุมโรคลงพื้นที่ พนักงานแต่ละท่านก็กลับไปบ้าน มีการสัมผัสใกล้ชิดกับ</w:t>
      </w:r>
      <w:r>
        <w:t xml:space="preserve"> </w:t>
      </w:r>
      <w:r>
        <w:t xml:space="preserve">ผู้ที่อาศัยอยู่ร่วมบ้านนะคะ ทำให้ตอนนี้นี่ยังมีผู้ที่มีภาวะเสี่ยงสูง เสี่ยงต่ำ ก็มีอีกเยอะติดตาม Cluster นี้มีการนำรายงานต่อไป ยอดสรุปให้เห็นภาพที่ชัดเจนยิ่งขึ้น อันนี้เป็นข้อมูลที่รายงานในตัวเลขวันที่ 25 เมษายนนะคะ จำนวน 221 ราย สำหรับการระบาดระลอกเดือนเมษายนนะคะ 3 อันดับแรก ปัจจัยที่ทำให้ผู้คนติดเชื้อ ตอนนี้อันดับที่ 1 เลยนะคะ 44.3 เปอร์เซ็นต์ คิดเป็น 9,971 รายนะคะ คิดเป็นการสัมผัสใกล้ชิดผู้ป่วยที่มีการยืนยันก่อนหน้านี้ค่ะ ผู้ป่วยไม่ได้มีการระมัดระวัง หรือว่ามีการแยกกักได้อย่างเหมาะสม ก็เป็นเหตุให้ยังใช้ชีวิตกับบุคคลนะคะ ตอนนี้ได้มีมาตรการเว้นระยะห่าง ที่ออกมาในระยะนี้ ในแง่ของการเว้นระยะห่าง และก็ขอความร่วมมือให้สวมใส่แมสก์ และก็บางพื้นที่ก็มีกฎหมายนะคะ อันนี้กลุ่มที่ 2 อยู่ในกลุ่มที่เป็นปัจจัยเสี่ยง ตอนนี้อยู่ที่ 5,226 ราย คิดเป็น 25.2 เปอร์เซ็นต์ และก็ยังมีค้นหาผู้ป่วยเชิงรุก หรือผู้ติดเชื้อในชุมชน เป็นการเชื่อมต่อกันค่ะ อย่างเช่น ผู้ติดเชื้อรายที่ 1 มีประวัติไปสถานบันเทิง แล้วก็ให้ประวัติในไทม์ไลน์ว่าไปพบใคร ไปทำงานที่ไหน ทางการควบคุมโรคก็มีการติดตาม Active Case Finding ก็ทำให้เกิดกลุ่มที่เป็นปัจจัยเสี่ยงอันดับ 3 อีก 9.8 เปอร์เซ็นต์ รายละเอียด ก็คือ 2,025 ราย อันนี้เป็น 3 อันดับแรก การกระจายนะคะ ก็คงต้องเน้นย้ำในเรื่องของการเฝ้าระวังความเสี่ยงบุคคลใกล้ชิด บุคคลในครอบครัว แม้กระทั้งการโดยสารรถคันเดียวกัน ตอนนี้ทางกระทรวงสาธารณสุข</w:t>
      </w:r>
      <w:r>
        <w:t xml:space="preserve"> </w:t>
      </w:r>
      <w:r>
        <w:t xml:space="preserve">ให้ท่านติดตามกันด้วยนะคะ ทีนี้วันนี้ที่ประชุม ศบค. ยังคงติดตามเรื่องที่พี่น้องประชาชนมีความเป็นห่วงกังวลนะคะ อย่าง สม่ำเสมอ กับการที่ผู้ป่วยโทรศัพท์ยังไม่ติด มีการรอเตียง ยังไม่ได้รับการช่วยเหลือ ตรงนี้ต้องเรียนย้ำว่าหน่วยงาน</w:t>
      </w:r>
      <w:r>
        <w:t xml:space="preserve"> </w:t>
      </w:r>
      <w:r>
        <w:t xml:space="preserve">ที่ให้บริการทั้งหมดนะคะ พยายามที่จะหารือบูรณาการทำงานร่วมกัน พยายามหาข้อสรุปรายวัน เพื่อที่จะนำพี่น้องเหล่านี้เข้าสู่ระบบ และการจัดหาเตียงให้พวกท่านปลอดภัย มาดูทิศทางให้ท่านเห็นภาพ ตรงนี้เป็นสไลด์ที่มา กรมการแพทย์ Co-Word รายงานตัวเลขของ… จากจำนวนผู้ป่วยยืนยัน 9,645 รายค่ะ ในจำนวนผู้ป่วย 9,000 กว่ารายนะคะ ที่อยู่ในกลุ่มซีเวีย หรือเรียกได้ว่าเป็นกลุ่มที่มีอาการหนัก ผู้ป่วยที่อยู่ในกลุ่มอาการรุนแรง รุนแรงปานกลาง</w:t>
      </w:r>
      <w:r>
        <w:t xml:space="preserve"> </w:t>
      </w:r>
      <w:r>
        <w:t xml:space="preserve">รวม ๆ แล้วเกิน 1,000 ค่ะ มีหนัก 1,271 ราย Modulase case ก็คือมีอาการรุนแรงปานกลาง ซึ่งกลุ่มนี้ไม่สามารถไปโรงพยาบาลสนาม หรือ Hotpitel การรายงานตรงนี้เพราะว่าเป็นภาพที่ทางกระทรวงเขาติดตาม มีความแตกต่างโดยสิ้นเชิงกับ Cluster สมุทรสาครในช่วงของมกราคมที่ดูแลผู้ป่วย แล้วก็ส่วนหนึ่งไม่มีอาการ หรือมีอาการค่อนข้างน้อย คิดเป็นตัวเลขถึง 90 เปอร์เซ็นต์ แต่ตอนนี้นี่ท่านจะเห็นผู้ป่วยที่ต้องการเตียงที่เพิ่มจำนวนมากขึ้น ไปดูตัวเลขผู้ติดเชื้อที่</w:t>
      </w:r>
      <w:r>
        <w:t xml:space="preserve"> </w:t>
      </w:r>
      <w:r>
        <w:t xml:space="preserve">เราติดตามในส่วนของเมษายนในสไลด์ถัดไป ให้ท่านเห็นภาพนะคะ ว่าแต่ละวันนี่ มีผู้ป่วยรอเตียง รอการบริหารจัดการรักษาที่เหมาะสม แต่ขณะเดียวกันเรายังมีผู้ป่วยรายใหม่เพิ่มขึ้นในลักษณะ</w:t>
      </w:r>
      <w:r>
        <w:t xml:space="preserve"> </w:t>
      </w:r>
      <w:r>
        <w:t xml:space="preserve">ก้าวกระโดดนะคะ ไปดูสไลด์ถัดไป ให้ท่านเห็นว่าจำนวนผู้ป่วยที่เพิ่มจำนวนอย่างก้าวกระโดดนะคะ มีผู้ที่อาการหนักให้ท่านเห็นระบายเป็นสีส้ม ๆ สีอิฐนี่นะคะ นี่คือกลุ่มอาการหนัก และรวมไปถึงกลุ่มที่ใส่ท่อช่วยหายใจ หรือ เครื่องช่วยหายใจนี่ ระบายให้เห็นเป็นสีเทา ๆ ท่านจะเห็นว่าสถานการณ์ในตอนนี้นี่ โรงพยาบาลสนาม มีการเปิดเพิ่ม แต่ในบางพื้นที่ ยกตัวอย่างเช่น กทม. เพราะว่าผู้ป่วยจำนวนหนึ่งมีการ Triage หรือสอบคัดแยกกลุ่มอาการ แล้วพบกว่าเขาเป็นกลุ่มอาการปานกลาง หรือหนัก หรือจำเป็นต้องใช้ท่อช่วยหายใจ นั้นตรงนี้ก็ต้องช่วยบริหารจัดการเตียงให้กับกลุ่มผู้ป่วยที่มีอาการเหล่านี้นะคะ มาดูเฉพาะในกรุงเทพมหานครในสไลด์ถัดไปค่ะ ตรงนี้นี่นะคะ ถ้าเทียบกับผู้ป่วยอาการหนักในกรุงเทพฯ ให้ท่านเห็นทิศทางการเพิ่มจำนวน คือ ในวันหนึ่งที่มีผู้ป่วย อย่างเช่น ก่อนหน้านี้ที่มีรายงาน 900 ราย วันนี้ 800 รายนี่ ในจำนวนนี้ท่านจะเห็นตัวเลขผู้ป่วยอาการหนัก รวมทั้งผู้ที่ต้องใช้เครื่องช่วยหายใจเป็นตัวเลขค่อนข้างสูง ในบางโรงพยาบาลรายงานว่าผู้ป่วยหนักที่จำเป็นต้องใช้เครื่องช่วยหายใจครึ่งต่อครึ่ง ก็จะเป็นภาพของการบุคลากรจำเป็นต้องจัดหาเตียง แล้วก็ถึงได้มีการขอความร่วมมือเป็นระยะ ๆ ค่ะ ว่าผู้ป่วยที่อาจจะยังไม่พบมีอาการรุนแรงนี่ ถ้าท่านได้รับการขอร้องให้ไปที่โรงพยาบาลสนามหรือ Hostpital นะคะ ต้องรักษาเตียงที่จำเป็นนะคะ ให้กับผู้ป่วยที่มีความต้องการจริง ๆ ไปดูสไลด์ถัดไปนิดหนึ่ง ท่านจะเห็นภาพว่าในจำนวนที่รับใหม่เข้าไป เทียบกับยอดที่ผู้ติดเชื้อนะคะ ที่ได้รับการรักษาจนกระทั่งปลอดภัย อันนี้ย้ำนะคะ ว่าไม่ใช่หายแล้วค่ะ นี่คือตามมาตรฐานของกระทรวงสาธารณสุขจะได้รับการรักษาในโรงพยาบาล ในระยะเวลา 14 วันจากนั้นนี่แพทย์จะให้คำแนะนำว่าให้ไปสังเกตอาการที่บ้านต่อ</w:t>
      </w:r>
      <w:r>
        <w:t xml:space="preserve"> </w:t>
      </w:r>
      <w:r>
        <w:t xml:space="preserve">อีก 14 วันค่ะ หมายความว่า ยังไม่อนุญาตให้ไปในสถานที่ชุมชนใด ๆ แต่ถ้าตรวจเชื้อไม่พบเป็นลบแล้วก็อนุญาตให้กลับบ้าน ตัวเลขผู้ป่วยกลับบ้านนี่นะคะ ถ้าไล่ตามสไลด์นี้ท่านจะเห็นว่าตั้งแต่ 21 เมษายน เอา กทม. ให้เห็นภาพนะคะ ในจำนวน 21 เมษายน กลับบ้าน 477 ราย เป็น กทม. 225 ราย และเป็นเตียงโรงพยาบาล 224 ราย มีบางวันตัวเลขยังไม่ได้เคลียร์ข้อมูล แต่ท่านเห็นว่าเวลาพี่น้องสื่อมวลชนมีเตียงกลับบ้าน 224 ราย ยกตัวอย่าง ถ้ามีคนไข้รอเตียงอยู่ 224 ราย นั่นหมายความว่า พอเคลียร์ผู้ป่วย</w:t>
      </w:r>
      <w:r>
        <w:t xml:space="preserve"> </w:t>
      </w:r>
      <w:r>
        <w:t xml:space="preserve">224 คนนั้น จะได้รับเข้าเตียง 224 เตียงนี้เลยหรือไม่ ในความเป็นจริงบางทีอาจจะมีความสลับซับซ้อนกว่านั้น ยกตัวอย่างในตัวเลข 100 นะคะ เตียงว่างลง 100 เพราะผู้ป่วยกลับบ้าน และมีผู้ป่วยรอเตียงอยู่ 100 แต่มีการติดเชื้อรายใหม่ในวันนี้ มีอีก 100 เข้ามาแล้วมีอีก 100 หลังเข้ามา ที่ติดเชื้อใหม่มีสีแดง คือ ผู้ป่วยหนักอยู่ 5 ราย ท่านต้องทำความเข้าใจว่าใน 5 ราย แพทย์อาจจะทำให้แพทย์พิจารณา ว่าเขาต้องได้รับเตียงก่อน เพราะฉะนั้น บางท่านที่พูดถึง Fist Come ถ้าใครรอคิวอยู่ แล้วก็ไปที่ 1, 2, 3, 4 อันนี้ก็อธิบายค่ะ ว่าในความเป็นจริง อาการผู้ป่วยที่พบใหม่ในรายวันนั้นจำเป็นต้องได้รับการรักษา อย่างเช่น ICU อย่างนี้นะคะ ก็จะทำให้กลุ่มที่อาจจะได้รับการประสาน เข้ารับการประสานก่อน อาจจะทำให้พี่น้องประชาชนไม่ได้ได้คำตอบ</w:t>
      </w:r>
      <w:r>
        <w:t xml:space="preserve"> </w:t>
      </w:r>
      <w:r>
        <w:t xml:space="preserve">ที่ดีที่สุดนะคะ แต่ว่าในส่วนของ ศบค. คิดว่า อันนี้คือในที่ประขุม ก็ขออนุญาตนำมาเรียนชี้แจง แต่ถามว่า มันจะตอบโจทย์คนที่รอเตียง 5 วัน 3 วัน หรือไม่ ก็อยากให้เห็นว่าการมีความพยายามที่จะบริหารจัดการทั้งคู่สายนะคะ หรือการจัดการเตียง มีการพยายาม และก็ปรับการทำงานอยู๋ตลอดเวลานะคะ ยกตัวอย่างเช่น ในส่วนของแล็บที่เคยเรียนไว้ อันนี้ขอให้ดูสไลด์นิดหนึ่งนะคะ ในช่วงแรกที่ท่านไปตรวจ แล็บที่มีอยู่ทั่ว กทม. ทางอธิบดีกรมควบคุมบริการว่าในเฉพาะกรุงเทพฯ และปริมณฑลนี่นะคะ มีแล็บต่าง ๆ นี่ อยู่ถึง</w:t>
      </w:r>
      <w:r>
        <w:t xml:space="preserve"> </w:t>
      </w:r>
      <w:r>
        <w:t xml:space="preserve">109 แห่ง ถ้ารวมทั้งหมดนี่นะคะ จะมีคลินิกที่ให้บริการได้นี่ถึง 279 แห่ง แยกเป็นรัฐ 176 แห่ง ซึ่งแล็บเหล่านี้ได้รับการรับรองโดยกรมวิทยาศาสตร์</w:t>
      </w:r>
      <w:r>
        <w:t xml:space="preserve"> </w:t>
      </w:r>
      <w:r>
        <w:t xml:space="preserve">การแพทย์ กรุงเทพมหานคร รวม ๆ กันแล้ว 100 แห่ง ตรงนี้พอท่านได้รับการตรวจยืนยันแล้วนี่ ในส่วนของโรงพยาบาลนะคะ ก็จะโทร. ไปแจ้งผล ว่าท่านเป็นผู้ติดเชื้อและมีการคัดแยกเพื่อที่จะจัดหาเตียงให้ท่านได้เข้ารับบริการได้อย่างเหมาะสม ทีนี้ระหว่างรอเตียง เราก็เน้นย้ำในมาตรการ 2 เรื่องนะคะ ก็คืออยากให้ท่านสังเกตอาการตัวเอง ในวันนี้ท่านเป็นสีเขียวยังไม่มีอาการ บุคลากรที่โทร. ประสานเรื่องเตียง จะให้คำแนะนำค่ะ ว่าท่านจะเป็นต้องสังเกตอาการ หากมีอาการทรุดลง ท่านจะขอความช่วยเหลือที่ไหนอย่างไร ตรงนี้นี่ท่านจะได้ประโยชน์ ขอข้อมูลจากโรงพยาบาลที่โทรศัพท์</w:t>
      </w:r>
      <w:r>
        <w:t xml:space="preserve"> </w:t>
      </w:r>
      <w:r>
        <w:t xml:space="preserve">แจ้งเตียงนะคะ ในส่วนที่ 2 ก็คือที่ท่านจำเป็นต้องแยกกัก เพื่อไม่ให้เกิดการติดเชื้อไปยังบุคคลใกล้ชิดนะคะ การติดเชื้อระหว่างรอเตียงนี่ มีการรายงานข่าวอยู่เป็นระยะ ซึ่งก็เห็นใจทุก ๆ ครอบครัวที่มีการติดเชื้อนะคะ จากที่มีการรายงานนี่พบว่าการ</w:t>
      </w:r>
      <w:r>
        <w:t xml:space="preserve"> </w:t>
      </w:r>
      <w:r>
        <w:t xml:space="preserve">แยกบ้าน แยกห้องน้ำ แยกข้าวของเครื่องใช้นี่ บางทีก็เป็นไปได้ยากนิดหนึ่งนะคะ แต่อย่างไรก็ตามก็ให้พยายามทำตามมาตรการแยกกักกับผู้ที่อยู่ในครอบครัว และผู้ที่อยู่ร่วมบ้าน ตรงนี้จะมีรายละเอียดที่อยากให้ท่านศึกษานิดหนึ่ง ว่าการใช้ข้าวของ</w:t>
      </w:r>
      <w:r>
        <w:t xml:space="preserve"> </w:t>
      </w:r>
      <w:r>
        <w:t xml:space="preserve">จะทำอย่างไร ไม่ให้คนในครอบครัวติดเชื้อร่วมด้วยนะคะ แล้วก็ที่เน้นย้ำ ก็คือหลีกเลี่ยงการรับประทานอาหารร่วมกัน หรือว่าการสัมผัสใกล้ชิด มีมาตรการในการที่จะใช้ห้องน้ำ ในบางครอบครัว และห้องน้ำเดียว ก็จะต้องมีการเข้าหากัน โดยรวมแล้วนี่นะคะ ในที่ประชุมได้พูดคุยกัน ว่ากรณีที่ท่านยังโทรศัพท์ติดต่อนะคะ ในตอนนี้มีการเพิ่มคู่สายซึ่งวันนี้ กทม. ก็ได้นำเรียนนะคะ ว่ามีการพยายามที่จะเพิ่มคู่สาย เพื่อที่จะรองรับ เพื่อให้พี่น้องประชาชนสามารถที่จะได้รับการจัดสรรเตียงอย่างเร็วที่สุด สรุปในวันนี้ว่าจะมีการ</w:t>
      </w:r>
      <w:r>
        <w:t xml:space="preserve"> </w:t>
      </w:r>
      <w:r>
        <w:t xml:space="preserve">โทร. ติดภายใน 1-2 นาทีค่ะ พี่น้องประชาชนสามารถที่จะตรวจสอบได้นะคะ ในการโทรศัพท์นี้ จะมีบุคลากรที่นำท่าน คือ ส่วนหนึ่งเป็นการโทร. รับเรื่องประสานงาน ส่วนที่ 2 จะเป็นการคัดแยกตามอาการ ซึ่งตรงนี้นี่ ถ้าจะดีนะคะ ท่านต้องเข้าไปทำแบบประเมินของ Sabaideebot หรือ Bangkok COVID-19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8 เม.ย. 64)</dc:title>
  <dc:creator/>
  <cp:keywords/>
  <dcterms:created xsi:type="dcterms:W3CDTF">2021-04-28T05:34:48Z</dcterms:created>
  <dcterms:modified xsi:type="dcterms:W3CDTF">2021-04-28T05: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8 เมษายน 2564 เวลา 11.10 น.</vt:lpwstr>
  </property>
  <property fmtid="{D5CDD505-2E9C-101B-9397-08002B2CF9AE}" pid="3" name="subtitle">
    <vt:lpwstr/>
  </property>
</Properties>
</file>